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Mexico</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n experienced Industrial Engineer with a strong academic foundation and practical expertise in optimizing operational efficiency, I am excited to apply for the Industrial Engineer position at [Company Name] in Mexico Mexico City. With over [X years] of experience in process improvement, data-driven decision-making, and cross-functional team collaboration, I am eager to contribute my skills to a dynamic organization that values innovation and sustainability. My background aligns seamlessly with the needs of industries in Mexico City, where the intersection of technology, manufacturing, and logistics demands engineers who can drive measurable results.</w:t>
      </w:r>
    </w:p>
    <w:p>
      <w:pPr>
        <w:pStyle w:val="BodyText"/>
      </w:pPr>
      <w:r>
        <w:t xml:space="preserve">Having worked in both multinational corporations and local enterprises across Mexico, I have developed a deep understanding of the unique challenges and opportunities present in the industrial landscape of Mexico Mexico City. This region is a hub for advanced manufacturing, automotive production, and cutting-edge technology firms, all of which require Industrial Engineers who can balance technical precision with cultural awareness. My career has focused on delivering solutions that enhance productivity while adhering to local regulations and industry standards. Whether it’s streamlining supply chain operations or implementing lean methodologies in production environments, I thrive in environments where my expertise can directly impact organizational success.</w:t>
      </w:r>
    </w:p>
    <w:p>
      <w:pPr>
        <w:pStyle w:val="BodyText"/>
      </w:pPr>
      <w:r>
        <w:t xml:space="preserve">As an Industrial Engineer, I have consistently demonstrated the ability to identify inefficiencies and design systems that reduce costs, improve quality, and boost employee satisfaction. For example, at [Previous Company], I led a project to re-engineer the production layout of a manufacturing facility in Mexico City, which resulted in a 20% reduction in lead times and a 15% increase in output. This achievement was recognized by senior leadership and contributed to the company’s ability to meet growing demand while maintaining high-quality standards. My work often involves leveraging tools such as Six Sigma, statistical analysis, and simulation software to model scenarios and predict outcomes, ensuring that every solution is both innovative and practical.</w:t>
      </w:r>
    </w:p>
    <w:p>
      <w:pPr>
        <w:pStyle w:val="BodyText"/>
      </w:pPr>
      <w:r>
        <w:t xml:space="preserve">One of my core strengths is my ability to bridge the gap between technical requirements and business objectives. In Mexico Mexico City’s competitive industrial sector, this skill is critical for ensuring that engineering solutions align with organizational goals. For instance, I recently collaborated with a team of engineers and managers to implement a digital inventory management system that reduced stockouts by 30% and improved supplier coordination. This project not only enhanced operational efficiency but also strengthened the company’s position in the local market. My approach is always rooted in collaboration, data, and a commitment to continuous improvement—values that I believe are essential for success in any industrial environment.</w:t>
      </w:r>
    </w:p>
    <w:p>
      <w:pPr>
        <w:pStyle w:val="BodyText"/>
      </w:pPr>
      <w:r>
        <w:t xml:space="preserve">What draws me to Mexico Mexico City specifically is its vibrant ecosystem of innovation and its role as a gateway to Latin American markets. The city’s strategic location, combined with its robust infrastructure and skilled workforce, makes it an ideal place for Industrial Engineers to make an impact. I am particularly interested in contributing to [Company Name]’s mission of [mention specific company goal or value, if known], as I am confident that my experience in process optimization and cost reduction can support your objectives. Additionally, my fluency in Spanish and familiarity with local business practices allow me to communicate effectively with stakeholders at all levels, ensuring that projects are executed smoothly and efficiently.</w:t>
      </w:r>
    </w:p>
    <w:p>
      <w:pPr>
        <w:pStyle w:val="BodyText"/>
      </w:pPr>
      <w:r>
        <w:t xml:space="preserve">My academic background in Industrial Engineering from [University Name] provided me with a solid foundation in mathematics, systems analysis, and engineering economics. However, it is my hands-on experience in Mexico City’s industrial sector that has truly shaped my professional identity. I have worked on projects ranging from facility layout design to energy efficiency initiatives, all of which required a combination of technical knowledge and cultural sensitivity. For example, while managing a team in the automotive industry, I implemented a waste reduction program that not only lowered costs but also aligned with the company’s sustainability goals—a priority for many businesses in Mexico City today.</w:t>
      </w:r>
    </w:p>
    <w:p>
      <w:pPr>
        <w:pStyle w:val="BodyText"/>
      </w:pPr>
      <w:r>
        <w:t xml:space="preserve">What sets me apart as an Industrial Engineer is my commitment to excellence and my passion for solving complex problems. I am particularly drawn to roles where I can leverage my analytical skills to create systems that are both efficient and scalable. In Mexico Mexico City, where industries are constantly evolving to meet global standards, this mindset is more important than ever. I have also stayed current with industry trends through professional development courses and certifications in areas such as [mention relevant certifications, e.g., PMP, Six Sigma Black Belt], which further enhance my ability to deliver value to employers.</w:t>
      </w:r>
    </w:p>
    <w:p>
      <w:pPr>
        <w:pStyle w:val="BodyText"/>
      </w:pPr>
      <w:r>
        <w:t xml:space="preserve">I am eager to bring my expertise in Industrial Engineering to [Company Name] and contribute to the continued growth of your organization. I am confident that my technical skills, cultural adaptability, and dedication to innovation make me a strong candidate for this position. I would welcome the opportunity to discuss how my background aligns with your needs and how I can help drive success in Mexico Mexico City’s competitive industrial landscape.</w:t>
      </w:r>
    </w:p>
    <w:p>
      <w:pPr>
        <w:pStyle w:val="BodyText"/>
      </w:pPr>
      <w:r>
        <w:t xml:space="preserve">Thank you for considering my application. I look forward to the possibility of contributing to [Company Name]’s mission and am available at your convenience for an interview. Please feel free to contact me via email at [your email] or by phone at [your phone number].</w:t>
      </w:r>
    </w:p>
    <w:p>
      <w:pPr>
        <w:pStyle w:val="BodyText"/>
      </w:pPr>
      <w:r>
        <w:t xml:space="preserve">Sincerely,</w:t>
      </w:r>
      <w:r>
        <w:br/>
      </w:r>
      <w:r>
        <w:rPr>
          <w:bCs/>
          <w:b/>
        </w:rPr>
        <w:t xml:space="preserve">[Your Full Name]</w:t>
      </w:r>
      <w:r>
        <w:br/>
      </w:r>
      <w:r>
        <w:t xml:space="preserve">Industrial Engineer</w:t>
      </w:r>
      <w:r>
        <w:br/>
      </w:r>
      <w:r>
        <w:t xml:space="preserve">Mexico Mexico City, Mexico</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 Mexico Mexico City</dc:title>
  <dc:creator/>
  <dc:language>en</dc:language>
  <cp:keywords/>
  <dcterms:created xsi:type="dcterms:W3CDTF">2026-06-02T19:14:48Z</dcterms:created>
  <dcterms:modified xsi:type="dcterms:W3CDTF">2026-06-02T19:14:48Z</dcterms:modified>
</cp:coreProperties>
</file>

<file path=docProps/custom.xml><?xml version="1.0" encoding="utf-8"?>
<Properties xmlns="http://schemas.openxmlformats.org/officeDocument/2006/custom-properties" xmlns:vt="http://schemas.openxmlformats.org/officeDocument/2006/docPropsVTypes"/>
</file>